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ra and Dan Giv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ra and 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v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56 Wild Canary Lane Encinitas 9202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rawise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67171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